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0000E" w14:textId="5D22E087" w:rsidR="00E575AE" w:rsidRDefault="00E575AE">
      <w:pPr>
        <w:pStyle w:val="FirstParagraph"/>
        <w:rPr>
          <w:b/>
          <w:bCs/>
          <w:sz w:val="28"/>
          <w:szCs w:val="28"/>
          <w:lang w:val="fr-CA"/>
        </w:rPr>
      </w:pPr>
      <w:bookmarkStart w:id="0" w:name="_GoBack"/>
      <w:bookmarkEnd w:id="0"/>
      <w:permStart w:id="905144788" w:edGrp="everyone"/>
      <w:r>
        <w:rPr>
          <w:b/>
          <w:bCs/>
          <w:noProof/>
          <w:sz w:val="28"/>
          <w:szCs w:val="28"/>
          <w:lang w:val="fr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9CA474" wp14:editId="3487E9D8">
                <wp:simplePos x="0" y="0"/>
                <wp:positionH relativeFrom="column">
                  <wp:posOffset>-47625</wp:posOffset>
                </wp:positionH>
                <wp:positionV relativeFrom="paragraph">
                  <wp:posOffset>-219075</wp:posOffset>
                </wp:positionV>
                <wp:extent cx="1495425" cy="590550"/>
                <wp:effectExtent l="9525" t="9525" r="9525" b="9525"/>
                <wp:wrapNone/>
                <wp:docPr id="126900848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937A95" w14:textId="04C6A547" w:rsidR="00E575AE" w:rsidRPr="00E575AE" w:rsidRDefault="00E575AE" w:rsidP="00E575AE">
                            <w:pPr>
                              <w:jc w:val="center"/>
                              <w:rPr>
                                <w:lang w:val="fr-CA"/>
                              </w:rPr>
                            </w:pPr>
                            <w:permStart w:id="417927879" w:edGrp="everyone"/>
                            <w:r>
                              <w:rPr>
                                <w:lang w:val="fr-CA"/>
                              </w:rPr>
                              <w:t>Logo</w:t>
                            </w:r>
                            <w:permEnd w:id="417927879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9CA47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3.75pt;margin-top:-17.25pt;width:117.75pt;height:4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">
                <v:textbox>
                  <w:txbxContent>
                    <w:p w14:paraId="6B937A95" w14:textId="04C6A547" w:rsidR="00E575AE" w:rsidRPr="00E575AE" w:rsidRDefault="00E575AE" w:rsidP="00E575AE">
                      <w:pPr>
                        <w:jc w:val="center"/>
                        <w:rPr>
                          <w:lang w:val="fr-CA"/>
                        </w:rPr>
                      </w:pPr>
                      <w:permStart w:id="417927879" w:edGrp="everyone"/>
                      <w:r>
                        <w:rPr>
                          <w:lang w:val="fr-CA"/>
                        </w:rPr>
                        <w:t>Logo</w:t>
                      </w:r>
                      <w:permEnd w:id="417927879"/>
                    </w:p>
                  </w:txbxContent>
                </v:textbox>
              </v:shape>
            </w:pict>
          </mc:Fallback>
        </mc:AlternateContent>
      </w:r>
    </w:p>
    <w:p w14:paraId="04F2D37F" w14:textId="77777777" w:rsidR="00A1173B" w:rsidRDefault="00A1173B">
      <w:pPr>
        <w:pStyle w:val="FirstParagraph"/>
        <w:rPr>
          <w:b/>
          <w:bCs/>
          <w:sz w:val="28"/>
          <w:szCs w:val="28"/>
          <w:lang w:val="fr-CA"/>
        </w:rPr>
      </w:pPr>
    </w:p>
    <w:p w14:paraId="397FC66D" w14:textId="6165441C" w:rsidR="00692EA8" w:rsidRPr="00056AF3" w:rsidRDefault="00E575AE">
      <w:pPr>
        <w:pStyle w:val="FirstParagraph"/>
        <w:rPr>
          <w:i/>
          <w:iCs/>
          <w:sz w:val="28"/>
          <w:szCs w:val="28"/>
          <w:lang w:val="fr-CA"/>
        </w:rPr>
      </w:pPr>
      <w:r w:rsidRPr="00E575AE">
        <w:rPr>
          <w:b/>
          <w:bCs/>
          <w:sz w:val="28"/>
          <w:szCs w:val="28"/>
          <w:lang w:val="fr-CA"/>
        </w:rPr>
        <w:t>Formulaire d’intervention - Bénévole exécutant</w:t>
      </w:r>
      <w:r w:rsidR="000B1892">
        <w:rPr>
          <w:sz w:val="22"/>
          <w:szCs w:val="22"/>
          <w:lang w:val="fr-CA"/>
        </w:rPr>
        <w:t xml:space="preserve">                                                          </w:t>
      </w:r>
      <w:r w:rsidR="00056AF3" w:rsidRPr="00056AF3">
        <w:rPr>
          <w:i/>
          <w:iCs/>
          <w:sz w:val="22"/>
          <w:szCs w:val="22"/>
          <w:lang w:val="fr-CA"/>
        </w:rPr>
        <w:t>F</w:t>
      </w:r>
      <w:r w:rsidR="004F7301" w:rsidRPr="00056AF3">
        <w:rPr>
          <w:i/>
          <w:iCs/>
          <w:sz w:val="22"/>
          <w:szCs w:val="22"/>
          <w:lang w:val="fr-CA"/>
        </w:rPr>
        <w:t>ormulaire à transmettre au bénévole</w:t>
      </w:r>
      <w:r w:rsidR="000B1892" w:rsidRPr="00056AF3">
        <w:rPr>
          <w:i/>
          <w:iCs/>
          <w:sz w:val="22"/>
          <w:szCs w:val="22"/>
          <w:lang w:val="fr-CA"/>
        </w:rPr>
        <w:t xml:space="preserve"> lors d’une demande</w:t>
      </w:r>
      <w:r w:rsidR="00056AF3" w:rsidRPr="00056AF3">
        <w:rPr>
          <w:i/>
          <w:iCs/>
          <w:sz w:val="22"/>
          <w:szCs w:val="22"/>
          <w:lang w:val="fr-CA"/>
        </w:rPr>
        <w:t>.</w:t>
      </w:r>
    </w:p>
    <w:p w14:paraId="75EC2407" w14:textId="4844EAE1" w:rsidR="00692EA8" w:rsidRPr="00E575AE" w:rsidRDefault="00E575AE">
      <w:pPr>
        <w:pStyle w:val="Corpsdetexte"/>
        <w:rPr>
          <w:lang w:val="fr-CA"/>
        </w:rPr>
      </w:pPr>
      <w:r w:rsidRPr="6A15E12E">
        <w:rPr>
          <w:b/>
          <w:bCs/>
          <w:lang w:val="fr-CA"/>
        </w:rPr>
        <w:t>Nom du bénévole :</w:t>
      </w:r>
      <w:r w:rsidRPr="6A15E12E">
        <w:rPr>
          <w:lang w:val="fr-CA"/>
        </w:rPr>
        <w:t xml:space="preserve"> ____________________________________________</w:t>
      </w:r>
    </w:p>
    <w:p w14:paraId="7F2F17FA" w14:textId="554FB061" w:rsidR="00692EA8" w:rsidRDefault="00E575AE">
      <w:pPr>
        <w:pStyle w:val="Corpsdetexte"/>
        <w:rPr>
          <w:lang w:val="fr-CA"/>
        </w:rPr>
      </w:pPr>
      <w:r w:rsidRPr="6A15E12E">
        <w:rPr>
          <w:b/>
          <w:bCs/>
          <w:lang w:val="fr-CA"/>
        </w:rPr>
        <w:t>Nom du bénéficiaire :</w:t>
      </w:r>
      <w:r w:rsidRPr="6A15E12E">
        <w:rPr>
          <w:lang w:val="fr-CA"/>
        </w:rPr>
        <w:t xml:space="preserve"> __________________________________________</w:t>
      </w:r>
    </w:p>
    <w:p w14:paraId="6D2E4FDA" w14:textId="1CA1C25B" w:rsidR="00E34E2A" w:rsidRPr="00E575AE" w:rsidRDefault="00E34E2A">
      <w:pPr>
        <w:pStyle w:val="Corpsdetexte"/>
        <w:rPr>
          <w:lang w:val="fr-CA"/>
        </w:rPr>
      </w:pPr>
      <w:r w:rsidRPr="00E34E2A">
        <w:rPr>
          <w:b/>
          <w:lang w:val="fr-CA"/>
        </w:rPr>
        <w:t>Numéro de demande</w:t>
      </w:r>
      <w:r w:rsidRPr="00F422EF">
        <w:rPr>
          <w:lang w:val="fr-CA"/>
        </w:rPr>
        <w:t xml:space="preserve"> : ___________  </w:t>
      </w:r>
      <w:r>
        <w:rPr>
          <w:lang w:val="fr-CA"/>
        </w:rPr>
        <w:t xml:space="preserve">                   </w:t>
      </w:r>
    </w:p>
    <w:p w14:paraId="3A5509A6" w14:textId="77777777" w:rsidR="00BB4772" w:rsidRPr="00E575AE" w:rsidRDefault="00BB4772" w:rsidP="00BB4772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Adresse de l’intervention :</w:t>
      </w:r>
      <w:r w:rsidRPr="00E575AE">
        <w:rPr>
          <w:lang w:val="fr-CA"/>
        </w:rPr>
        <w:t xml:space="preserve"> ____________________________________</w:t>
      </w:r>
      <w:r>
        <w:rPr>
          <w:lang w:val="fr-CA"/>
        </w:rPr>
        <w:t>_</w:t>
      </w:r>
    </w:p>
    <w:p w14:paraId="4CB7C057" w14:textId="3FB33901" w:rsidR="00692EA8" w:rsidRPr="00E575AE" w:rsidRDefault="00E575AE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Municipalité :</w:t>
      </w:r>
      <w:r w:rsidRPr="00E575AE">
        <w:rPr>
          <w:lang w:val="fr-CA"/>
        </w:rPr>
        <w:t xml:space="preserve"> _________________________________________________</w:t>
      </w:r>
    </w:p>
    <w:p w14:paraId="6FCA2342" w14:textId="77777777" w:rsidR="00692EA8" w:rsidRPr="00E575AE" w:rsidRDefault="00E575AE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Téléphone du bénéficiaire (si requis) :</w:t>
      </w:r>
      <w:r w:rsidRPr="00E575AE">
        <w:rPr>
          <w:lang w:val="fr-CA"/>
        </w:rPr>
        <w:t xml:space="preserve"> __________________________</w:t>
      </w:r>
    </w:p>
    <w:p w14:paraId="38B77FC2" w14:textId="4E833537" w:rsidR="00692EA8" w:rsidRPr="00E575AE" w:rsidRDefault="00E575AE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Date de l’intervention :</w:t>
      </w:r>
      <w:r w:rsidRPr="00E575AE">
        <w:rPr>
          <w:lang w:val="fr-CA"/>
        </w:rPr>
        <w:t xml:space="preserve"> ___________________</w:t>
      </w:r>
    </w:p>
    <w:p w14:paraId="4B189BD5" w14:textId="77777777" w:rsidR="00A1173B" w:rsidRDefault="00A1173B">
      <w:pPr>
        <w:pStyle w:val="Corpsdetexte"/>
        <w:rPr>
          <w:b/>
          <w:bCs/>
          <w:lang w:val="fr-CA"/>
        </w:rPr>
      </w:pPr>
    </w:p>
    <w:p w14:paraId="64072925" w14:textId="64F98D20" w:rsidR="00A1173B" w:rsidRPr="00161CA8" w:rsidRDefault="00E575AE" w:rsidP="00161CA8">
      <w:pPr>
        <w:pStyle w:val="Corpsdetexte"/>
        <w:spacing w:before="240" w:after="240" w:line="300" w:lineRule="auto"/>
        <w:rPr>
          <w:lang w:val="fr-CA"/>
        </w:rPr>
      </w:pPr>
      <w:r w:rsidRPr="00E575AE">
        <w:rPr>
          <w:b/>
          <w:bCs/>
          <w:lang w:val="fr-CA"/>
        </w:rPr>
        <w:t>Travail à réaliser (précisé par la coordination) :</w:t>
      </w:r>
      <w:r w:rsidRPr="00E575AE">
        <w:rPr>
          <w:lang w:val="fr-CA"/>
        </w:rPr>
        <w:t xml:space="preserve"> _________________________________________________________________</w:t>
      </w:r>
      <w:r w:rsidR="000310D8">
        <w:rPr>
          <w:lang w:val="fr-CA"/>
        </w:rPr>
        <w:t>____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Pr="00E575AE">
        <w:rPr>
          <w:lang w:val="fr-CA"/>
        </w:rPr>
        <w:t>_________________________________________________________________</w:t>
      </w:r>
      <w:r w:rsidR="000310D8">
        <w:rPr>
          <w:lang w:val="fr-CA"/>
        </w:rPr>
        <w:t>___</w:t>
      </w:r>
    </w:p>
    <w:p w14:paraId="18DBB8F9" w14:textId="53834E75" w:rsidR="00A1173B" w:rsidRPr="00161CA8" w:rsidRDefault="00E575AE" w:rsidP="00161CA8">
      <w:pPr>
        <w:pStyle w:val="Corpsdetexte"/>
        <w:spacing w:before="240" w:after="240" w:line="300" w:lineRule="auto"/>
        <w:rPr>
          <w:lang w:val="fr-CA"/>
        </w:rPr>
      </w:pPr>
      <w:r w:rsidRPr="00E575AE">
        <w:rPr>
          <w:b/>
          <w:bCs/>
          <w:lang w:val="fr-CA"/>
        </w:rPr>
        <w:t>Matériel à fournir ou à prévoir (précisé par la coordination) :</w:t>
      </w:r>
      <w:r w:rsidRPr="00E575AE">
        <w:rPr>
          <w:lang w:val="fr-CA"/>
        </w:rPr>
        <w:t xml:space="preserve"> _________________________________________________________________</w:t>
      </w:r>
      <w:r w:rsidR="000310D8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</w:t>
      </w:r>
      <w:r w:rsidR="00A1173B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Pr="00E575AE">
        <w:rPr>
          <w:lang w:val="fr-CA"/>
        </w:rPr>
        <w:t>_________________________________________________________________</w:t>
      </w:r>
      <w:r w:rsidR="000310D8">
        <w:rPr>
          <w:lang w:val="fr-CA"/>
        </w:rPr>
        <w:t>_______</w:t>
      </w:r>
      <w:r w:rsidR="00A1173B">
        <w:rPr>
          <w:lang w:val="fr-CA"/>
        </w:rPr>
        <w:t>_</w:t>
      </w:r>
    </w:p>
    <w:p w14:paraId="23C1E87B" w14:textId="01C25FA4" w:rsidR="00692EA8" w:rsidRPr="00E575AE" w:rsidRDefault="00E575AE">
      <w:pPr>
        <w:pStyle w:val="FirstParagraph"/>
        <w:rPr>
          <w:lang w:val="fr-CA"/>
        </w:rPr>
      </w:pPr>
      <w:r w:rsidRPr="00E575AE">
        <w:rPr>
          <w:b/>
          <w:bCs/>
          <w:lang w:val="fr-CA"/>
        </w:rPr>
        <w:t>APRÈS L’INTERVENTION (Rempli par le bénévole)</w:t>
      </w:r>
    </w:p>
    <w:p w14:paraId="61007612" w14:textId="77777777" w:rsidR="00692EA8" w:rsidRPr="00E575AE" w:rsidRDefault="00E575AE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Durée approximative de l’intervention :</w:t>
      </w:r>
      <w:r w:rsidRPr="00E575AE">
        <w:rPr>
          <w:lang w:val="fr-CA"/>
        </w:rPr>
        <w:t xml:space="preserve"> __________________________</w:t>
      </w:r>
    </w:p>
    <w:p w14:paraId="4A011281" w14:textId="6F65CF1E" w:rsidR="00A1173B" w:rsidRPr="00161CA8" w:rsidRDefault="00E575AE" w:rsidP="00161CA8">
      <w:pPr>
        <w:pStyle w:val="Corpsdetexte"/>
        <w:spacing w:before="240" w:after="240" w:line="300" w:lineRule="auto"/>
        <w:rPr>
          <w:lang w:val="fr-CA"/>
        </w:rPr>
      </w:pPr>
      <w:r w:rsidRPr="00E575AE">
        <w:rPr>
          <w:b/>
          <w:bCs/>
          <w:lang w:val="fr-CA"/>
        </w:rPr>
        <w:t>Travail réalisé :</w:t>
      </w:r>
      <w:r w:rsidRPr="00E575AE">
        <w:rPr>
          <w:lang w:val="fr-CA"/>
        </w:rPr>
        <w:t xml:space="preserve"> _________________________________________________________________</w:t>
      </w:r>
      <w:r w:rsidR="000310D8">
        <w:rPr>
          <w:lang w:val="fr-CA"/>
        </w:rPr>
        <w:t>_______</w:t>
      </w:r>
      <w:r w:rsidR="00A1173B">
        <w:rPr>
          <w:lang w:val="fr-CA"/>
        </w:rPr>
        <w:lastRenderedPageBreak/>
        <w:t>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</w:t>
      </w:r>
      <w:r w:rsidRPr="00E575AE">
        <w:rPr>
          <w:lang w:val="fr-CA"/>
        </w:rPr>
        <w:t xml:space="preserve"> </w:t>
      </w:r>
    </w:p>
    <w:p w14:paraId="260A4295" w14:textId="4053EA3F" w:rsidR="00E575AE" w:rsidRDefault="00E575AE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Matériel acheté, si applicable :</w:t>
      </w:r>
      <w:r w:rsidRPr="00E575AE">
        <w:rPr>
          <w:lang w:val="fr-CA"/>
        </w:rPr>
        <w:t xml:space="preserve"> </w:t>
      </w:r>
    </w:p>
    <w:p w14:paraId="5D0D96AC" w14:textId="76E000CE" w:rsidR="00E575AE" w:rsidRDefault="00E575AE">
      <w:pPr>
        <w:pStyle w:val="Corpsdetexte"/>
        <w:rPr>
          <w:lang w:val="fr-CA"/>
        </w:rPr>
      </w:pPr>
      <w:r w:rsidRPr="00E575AE">
        <w:rPr>
          <w:lang w:val="fr-CA"/>
        </w:rPr>
        <w:t>- Élément(s) acheté(s) : _______________________________________</w:t>
      </w:r>
      <w:r w:rsidR="000310D8">
        <w:rPr>
          <w:lang w:val="fr-CA"/>
        </w:rPr>
        <w:t>_________________</w:t>
      </w:r>
      <w:r w:rsidRPr="00E575AE">
        <w:rPr>
          <w:lang w:val="fr-CA"/>
        </w:rPr>
        <w:t xml:space="preserve"> </w:t>
      </w:r>
    </w:p>
    <w:p w14:paraId="36751A60" w14:textId="77777777" w:rsidR="00E575AE" w:rsidRDefault="00E575AE">
      <w:pPr>
        <w:pStyle w:val="Corpsdetexte"/>
        <w:rPr>
          <w:lang w:val="fr-CA"/>
        </w:rPr>
      </w:pPr>
      <w:r w:rsidRPr="00E575AE">
        <w:rPr>
          <w:lang w:val="fr-CA"/>
        </w:rPr>
        <w:t xml:space="preserve">- Montant total : __________________________ </w:t>
      </w:r>
    </w:p>
    <w:p w14:paraId="4CDAF0AE" w14:textId="4AD9E13D" w:rsidR="00692EA8" w:rsidRPr="00E575AE" w:rsidRDefault="00E575AE">
      <w:pPr>
        <w:pStyle w:val="Corpsdetexte"/>
        <w:rPr>
          <w:lang w:val="fr-CA"/>
        </w:rPr>
      </w:pPr>
      <w:r>
        <w:rPr>
          <w:noProof/>
          <w:lang w:val="fr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9BB388" wp14:editId="2E2E8CBC">
                <wp:simplePos x="0" y="0"/>
                <wp:positionH relativeFrom="column">
                  <wp:posOffset>4133850</wp:posOffset>
                </wp:positionH>
                <wp:positionV relativeFrom="paragraph">
                  <wp:posOffset>33655</wp:posOffset>
                </wp:positionV>
                <wp:extent cx="133350" cy="123825"/>
                <wp:effectExtent l="9525" t="10795" r="9525" b="8255"/>
                <wp:wrapNone/>
                <wp:docPr id="145886667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F1ADF" id="Rectangle 5" o:spid="_x0000_s1026" style="position:absolute;margin-left:325.5pt;margin-top:2.65pt;width:10.5pt;height: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"/>
            </w:pict>
          </mc:Fallback>
        </mc:AlternateContent>
      </w:r>
      <w:r>
        <w:rPr>
          <w:noProof/>
          <w:lang w:val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9BB388" wp14:editId="20432118">
                <wp:simplePos x="0" y="0"/>
                <wp:positionH relativeFrom="column">
                  <wp:posOffset>3429000</wp:posOffset>
                </wp:positionH>
                <wp:positionV relativeFrom="paragraph">
                  <wp:posOffset>24130</wp:posOffset>
                </wp:positionV>
                <wp:extent cx="133350" cy="123825"/>
                <wp:effectExtent l="9525" t="10795" r="9525" b="8255"/>
                <wp:wrapNone/>
                <wp:docPr id="31045505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11AB53" id="Rectangle 4" o:spid="_x0000_s1026" style="position:absolute;margin-left:270pt;margin-top:1.9pt;width:10.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"/>
            </w:pict>
          </mc:Fallback>
        </mc:AlternateContent>
      </w:r>
      <w:r w:rsidRPr="00E575AE">
        <w:rPr>
          <w:lang w:val="fr-CA"/>
        </w:rPr>
        <w:t xml:space="preserve">- Remboursement effectué par le bénéficiaire : </w:t>
      </w:r>
      <w:r>
        <w:rPr>
          <w:lang w:val="fr-CA"/>
        </w:rPr>
        <w:t xml:space="preserve">  </w:t>
      </w:r>
      <w:r w:rsidRPr="00E575AE">
        <w:rPr>
          <w:lang w:val="fr-CA"/>
        </w:rPr>
        <w:t xml:space="preserve">Oui  </w:t>
      </w:r>
      <w:r>
        <w:rPr>
          <w:lang w:val="fr-CA"/>
        </w:rPr>
        <w:t xml:space="preserve">           </w:t>
      </w:r>
      <w:r w:rsidRPr="00E575AE">
        <w:rPr>
          <w:lang w:val="fr-CA"/>
        </w:rPr>
        <w:t xml:space="preserve">Non </w:t>
      </w:r>
      <w:r>
        <w:rPr>
          <w:lang w:val="fr-CA"/>
        </w:rPr>
        <w:t xml:space="preserve"> </w:t>
      </w:r>
    </w:p>
    <w:p w14:paraId="1BA2A788" w14:textId="77777777" w:rsidR="00A1173B" w:rsidRDefault="00A1173B">
      <w:pPr>
        <w:pStyle w:val="Corpsdetexte"/>
        <w:rPr>
          <w:b/>
          <w:bCs/>
          <w:lang w:val="fr-CA"/>
        </w:rPr>
      </w:pPr>
    </w:p>
    <w:p w14:paraId="065026A5" w14:textId="53EBE450" w:rsidR="00692EA8" w:rsidRPr="00E575AE" w:rsidRDefault="00E575AE" w:rsidP="00161CA8">
      <w:pPr>
        <w:pStyle w:val="Corpsdetexte"/>
        <w:spacing w:before="240" w:after="240" w:line="300" w:lineRule="auto"/>
        <w:rPr>
          <w:lang w:val="fr-CA"/>
        </w:rPr>
      </w:pPr>
      <w:r w:rsidRPr="00E575AE">
        <w:rPr>
          <w:b/>
          <w:bCs/>
          <w:lang w:val="fr-CA"/>
        </w:rPr>
        <w:t>Commentaires ou observations :</w:t>
      </w:r>
      <w:r w:rsidRPr="00E575AE">
        <w:rPr>
          <w:lang w:val="fr-CA"/>
        </w:rPr>
        <w:t xml:space="preserve"> _________________________________________________________________</w:t>
      </w:r>
      <w:r w:rsidR="00BB4772">
        <w:rPr>
          <w:lang w:val="fr-CA"/>
        </w:rPr>
        <w:t>_______</w:t>
      </w:r>
      <w:r w:rsidR="00A1173B">
        <w:rPr>
          <w:lang w:val="fr-CA"/>
        </w:rPr>
        <w:t>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____</w:t>
      </w:r>
      <w:r w:rsidR="00A1173B" w:rsidRPr="00E575AE">
        <w:rPr>
          <w:lang w:val="fr-CA"/>
        </w:rPr>
        <w:t>_________________________________________________________________</w:t>
      </w:r>
      <w:r w:rsidR="00A1173B">
        <w:rPr>
          <w:lang w:val="fr-CA"/>
        </w:rPr>
        <w:t>___</w:t>
      </w:r>
    </w:p>
    <w:p w14:paraId="6FA5B9DA" w14:textId="55C05283" w:rsidR="00A1173B" w:rsidRDefault="00A1173B">
      <w:pPr>
        <w:pStyle w:val="Corpsdetexte"/>
        <w:rPr>
          <w:b/>
          <w:bCs/>
          <w:lang w:val="fr-CA"/>
        </w:rPr>
      </w:pPr>
    </w:p>
    <w:p w14:paraId="4E2A4667" w14:textId="77777777" w:rsidR="00161CA8" w:rsidRDefault="00161CA8">
      <w:pPr>
        <w:pStyle w:val="Corpsdetexte"/>
        <w:rPr>
          <w:b/>
          <w:bCs/>
          <w:lang w:val="fr-CA"/>
        </w:rPr>
      </w:pPr>
    </w:p>
    <w:p w14:paraId="4BE73CD7" w14:textId="64175F09" w:rsidR="00692EA8" w:rsidRPr="00E575AE" w:rsidRDefault="00E575AE">
      <w:pPr>
        <w:pStyle w:val="Corpsdetexte"/>
        <w:rPr>
          <w:lang w:val="fr-CA"/>
        </w:rPr>
      </w:pPr>
      <w:r w:rsidRPr="00E575AE">
        <w:rPr>
          <w:b/>
          <w:bCs/>
          <w:lang w:val="fr-CA"/>
        </w:rPr>
        <w:t>Signature du bénévole :</w:t>
      </w:r>
      <w:r w:rsidRPr="00E575AE">
        <w:rPr>
          <w:lang w:val="fr-CA"/>
        </w:rPr>
        <w:t xml:space="preserve"> ______________________ </w:t>
      </w:r>
      <w:r w:rsidRPr="00E575AE">
        <w:rPr>
          <w:b/>
          <w:bCs/>
          <w:lang w:val="fr-CA"/>
        </w:rPr>
        <w:t>Date :</w:t>
      </w:r>
      <w:r w:rsidRPr="00E575AE">
        <w:rPr>
          <w:lang w:val="fr-CA"/>
        </w:rPr>
        <w:t xml:space="preserve"> _____________</w:t>
      </w:r>
      <w:permEnd w:id="905144788"/>
    </w:p>
    <w:sectPr w:rsidR="00692EA8" w:rsidRPr="00E575A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DB806" w14:textId="77777777" w:rsidR="00A1173B" w:rsidRDefault="00A1173B" w:rsidP="00A1173B">
      <w:pPr>
        <w:spacing w:after="0"/>
      </w:pPr>
      <w:r>
        <w:separator/>
      </w:r>
    </w:p>
  </w:endnote>
  <w:endnote w:type="continuationSeparator" w:id="0">
    <w:p w14:paraId="7EA71A1C" w14:textId="77777777" w:rsidR="00A1173B" w:rsidRDefault="00A1173B" w:rsidP="00A117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33C56" w14:textId="77777777" w:rsidR="002737C3" w:rsidRDefault="002737C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9BD30" w14:textId="77777777" w:rsidR="002737C3" w:rsidRPr="000D5DE3" w:rsidRDefault="002737C3" w:rsidP="002737C3">
    <w:pPr>
      <w:pStyle w:val="Pieddepage"/>
      <w:rPr>
        <w:lang w:val="fr-CA"/>
      </w:rPr>
    </w:pPr>
    <w:r w:rsidRPr="00404B0C">
      <w:rPr>
        <w:rFonts w:ascii="Aptos" w:hAnsi="Aptos"/>
        <w:color w:val="000000"/>
        <w:shd w:val="clear" w:color="auto" w:fill="FFFFFF"/>
        <w:lang w:val="fr-CA"/>
      </w:rPr>
      <w:t>Ce formulaire a été créé par le Centre d'action bénévole des Basques, dans le cadre </w:t>
    </w:r>
    <w:r w:rsidRPr="00404B0C">
      <w:rPr>
        <w:rFonts w:ascii="Aptos" w:hAnsi="Aptos"/>
        <w:bdr w:val="none" w:sz="0" w:space="0" w:color="auto" w:frame="1"/>
        <w:shd w:val="clear" w:color="auto" w:fill="FFFFFF"/>
        <w:lang w:val="fr-CA"/>
      </w:rPr>
      <w:t>et avec le soutien financier </w:t>
    </w:r>
    <w:r w:rsidRPr="00404B0C">
      <w:rPr>
        <w:rFonts w:ascii="Aptos" w:hAnsi="Aptos"/>
        <w:color w:val="000000"/>
        <w:shd w:val="clear" w:color="auto" w:fill="FFFFFF"/>
        <w:lang w:val="fr-CA"/>
      </w:rPr>
      <w:t>du projet de recherche </w:t>
    </w:r>
    <w:r w:rsidRPr="00404B0C">
      <w:rPr>
        <w:rFonts w:ascii="Aptos" w:hAnsi="Aptos"/>
        <w:i/>
        <w:iCs/>
        <w:color w:val="000000"/>
        <w:shd w:val="clear" w:color="auto" w:fill="FFFFFF"/>
        <w:lang w:val="fr-CA"/>
      </w:rPr>
      <w:t>Des menus travaux pour bien vieillir chez soi</w:t>
    </w:r>
    <w:r w:rsidRPr="00404B0C">
      <w:rPr>
        <w:rFonts w:ascii="Aptos" w:hAnsi="Aptos"/>
        <w:color w:val="000000"/>
        <w:shd w:val="clear" w:color="auto" w:fill="FFFFFF"/>
        <w:lang w:val="fr-CA"/>
      </w:rPr>
      <w:t> de la démarche de recherche-action </w:t>
    </w:r>
    <w:r w:rsidRPr="00404B0C">
      <w:rPr>
        <w:rFonts w:ascii="Aptos" w:hAnsi="Aptos"/>
        <w:i/>
        <w:iCs/>
        <w:color w:val="000000"/>
        <w:shd w:val="clear" w:color="auto" w:fill="FFFFFF"/>
        <w:lang w:val="fr-CA"/>
      </w:rPr>
      <w:t>Bien vieillir chez soi.</w:t>
    </w:r>
    <w:r w:rsidRPr="00404B0C">
      <w:rPr>
        <w:rFonts w:ascii="Aptos" w:hAnsi="Aptos"/>
        <w:color w:val="000000"/>
        <w:shd w:val="clear" w:color="auto" w:fill="FFFFFF"/>
        <w:lang w:val="fr-CA"/>
      </w:rPr>
      <w:t> </w:t>
    </w:r>
    <w:r w:rsidRPr="00404B0C">
      <w:rPr>
        <w:rFonts w:ascii="Aptos" w:hAnsi="Aptos"/>
        <w:bdr w:val="none" w:sz="0" w:space="0" w:color="auto" w:frame="1"/>
        <w:shd w:val="clear" w:color="auto" w:fill="FFFFFF"/>
        <w:lang w:val="fr-CA"/>
      </w:rPr>
      <w:t>Visite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z</w:t>
    </w:r>
    <w:r w:rsidRPr="00404B0C">
      <w:rPr>
        <w:rFonts w:ascii="Aptos" w:hAnsi="Aptos"/>
        <w:bdr w:val="none" w:sz="0" w:space="0" w:color="auto" w:frame="1"/>
        <w:shd w:val="clear" w:color="auto" w:fill="FFFFFF"/>
        <w:lang w:val="fr-CA"/>
      </w:rPr>
      <w:t xml:space="preserve"> le site web du projet pour en savoir plus : </w:t>
    </w:r>
    <w:permStart w:id="46100026" w:edGrp="everyone"/>
    <w:r>
      <w:rPr>
        <w:rFonts w:ascii="Aptos" w:hAnsi="Aptos"/>
        <w:bdr w:val="none" w:sz="0" w:space="0" w:color="auto" w:frame="1"/>
        <w:shd w:val="clear" w:color="auto" w:fill="FFFFFF"/>
      </w:rPr>
      <w:fldChar w:fldCharType="begin"/>
    </w:r>
    <w:r w:rsidRPr="00404B0C">
      <w:rPr>
        <w:rFonts w:ascii="Aptos" w:hAnsi="Aptos"/>
        <w:bdr w:val="none" w:sz="0" w:space="0" w:color="auto" w:frame="1"/>
        <w:shd w:val="clear" w:color="auto" w:fill="FFFFFF"/>
        <w:lang w:val="fr-CA"/>
      </w:rPr>
      <w:instrText xml:space="preserve"> HYPERLINK "https://can01.safelinks.protection.outlook.com/?url=https%3A%2F%2Fvieillirchezsoi-bsl.org%2Fprojets%2Fmenus-travaux.html&amp;data=05%7C02%7CNancy.Levesque3%40USherbrooke.ca%7C2a03c81c268b48568cf508decbb28e58%7C3a5a8744593545f99423b32c3a5de082%7C0%7C0%7C639172164935496684%7CUnknown%7CTWFpbGZsb3d8eyJFbXB0eU1hcGkiOnRydWUsIlYiOiIwLjAuMDAwMCIsIlAiOiJXaW4zMiIsIkFOIjoiTWFpbCIsIldUIjoyfQ%3D%3D%7C0%7C%7C%7C&amp;sdata=zsO2a6uggCJk4fYxg6VitlqviZsi4lsHCLpi6nW4Wak%3D&amp;reserved=0" \o "URL d'origine : https://vieillirchezsoi-bsl.org/projets/menus-travaux.html. Cliquez ou appuyez si vous faites confiance à ce lien." \t "_blank" </w:instrText>
    </w:r>
    <w:r>
      <w:rPr>
        <w:rFonts w:ascii="Aptos" w:hAnsi="Aptos"/>
        <w:bdr w:val="none" w:sz="0" w:space="0" w:color="auto" w:frame="1"/>
        <w:shd w:val="clear" w:color="auto" w:fill="FFFFFF"/>
      </w:rPr>
      <w:fldChar w:fldCharType="separate"/>
    </w:r>
    <w:r w:rsidRPr="00404B0C">
      <w:rPr>
        <w:rStyle w:val="Lienhypertexte"/>
        <w:rFonts w:ascii="Aptos" w:hAnsi="Aptos"/>
        <w:bdr w:val="none" w:sz="0" w:space="0" w:color="auto" w:frame="1"/>
        <w:shd w:val="clear" w:color="auto" w:fill="FFFFFF"/>
        <w:lang w:val="fr-CA"/>
      </w:rPr>
      <w:t>https://vieillirchezsoi-bsl.org/projets/menus-travaux.html</w:t>
    </w:r>
    <w:r>
      <w:rPr>
        <w:rFonts w:ascii="Aptos" w:hAnsi="Aptos"/>
        <w:bdr w:val="none" w:sz="0" w:space="0" w:color="auto" w:frame="1"/>
        <w:shd w:val="clear" w:color="auto" w:fill="FFFFFF"/>
      </w:rPr>
      <w:fldChar w:fldCharType="end"/>
    </w:r>
    <w:permEnd w:id="46100026"/>
  </w:p>
  <w:p w14:paraId="4EE43884" w14:textId="470D944A" w:rsidR="00016C1D" w:rsidRPr="00016C1D" w:rsidRDefault="00016C1D">
    <w:pPr>
      <w:pStyle w:val="Pieddepage"/>
      <w:rPr>
        <w:lang w:val="fr-CA"/>
      </w:rPr>
    </w:pPr>
  </w:p>
  <w:p w14:paraId="5D1E03B9" w14:textId="77777777" w:rsidR="00A1173B" w:rsidRPr="00016C1D" w:rsidRDefault="00A1173B">
    <w:pPr>
      <w:pStyle w:val="Pieddepage"/>
      <w:rPr>
        <w:lang w:val="fr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3F062" w14:textId="77777777" w:rsidR="002737C3" w:rsidRDefault="002737C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1592F" w14:textId="77777777" w:rsidR="00A1173B" w:rsidRDefault="00A1173B" w:rsidP="00A1173B">
      <w:pPr>
        <w:spacing w:after="0"/>
      </w:pPr>
      <w:r>
        <w:separator/>
      </w:r>
    </w:p>
  </w:footnote>
  <w:footnote w:type="continuationSeparator" w:id="0">
    <w:p w14:paraId="58131782" w14:textId="77777777" w:rsidR="00A1173B" w:rsidRDefault="00A1173B" w:rsidP="00A117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B03F4" w14:textId="77777777" w:rsidR="002737C3" w:rsidRDefault="002737C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4028044"/>
      <w:docPartObj>
        <w:docPartGallery w:val="Page Numbers (Top of Page)"/>
        <w:docPartUnique/>
      </w:docPartObj>
    </w:sdtPr>
    <w:sdtContent>
      <w:p w14:paraId="0BB49966" w14:textId="4672573A" w:rsidR="00912281" w:rsidRDefault="00912281">
        <w:pPr>
          <w:pStyle w:val="En-t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28D70504" w14:textId="77777777" w:rsidR="00912281" w:rsidRDefault="00912281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E2821" w14:textId="77777777" w:rsidR="002737C3" w:rsidRDefault="002737C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1F257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2r4wHQFTcaXucB5xNew4YAgEgFac45xEzj2AnkYMZN5Rcqhuh4s2a7IxDgMgm9USaJtjpNpOdsvPHRdVuLQSdw==" w:salt="WXaKFs6otxE1G9q7wKBKNA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9218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EA8"/>
    <w:rsid w:val="00016C1D"/>
    <w:rsid w:val="000310D8"/>
    <w:rsid w:val="00056AF3"/>
    <w:rsid w:val="000B1892"/>
    <w:rsid w:val="00161CA8"/>
    <w:rsid w:val="002737C3"/>
    <w:rsid w:val="004212C2"/>
    <w:rsid w:val="004F7301"/>
    <w:rsid w:val="00692EA8"/>
    <w:rsid w:val="0071124B"/>
    <w:rsid w:val="007706D4"/>
    <w:rsid w:val="007A6A8D"/>
    <w:rsid w:val="008B74DD"/>
    <w:rsid w:val="00912281"/>
    <w:rsid w:val="00A1173B"/>
    <w:rsid w:val="00B47818"/>
    <w:rsid w:val="00BB4772"/>
    <w:rsid w:val="00CA1CC3"/>
    <w:rsid w:val="00E05AC4"/>
    <w:rsid w:val="00E34E2A"/>
    <w:rsid w:val="00E575AE"/>
    <w:rsid w:val="00E8703B"/>
    <w:rsid w:val="6A15E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  <w14:docId w14:val="61194E7F"/>
  <w15:docId w15:val="{DFAD51C3-CACC-42EC-8968-7C6737C05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rpsdetexteCar">
    <w:name w:val="Corps de texte Car"/>
    <w:basedOn w:val="Policepardfaut"/>
    <w:link w:val="Corpsdetexte"/>
    <w:rsid w:val="00BB4772"/>
  </w:style>
  <w:style w:type="paragraph" w:styleId="Commentaire">
    <w:name w:val="annotation text"/>
    <w:basedOn w:val="Normal"/>
    <w:link w:val="CommentaireCar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Pr>
      <w:sz w:val="20"/>
      <w:szCs w:val="20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paragraph" w:styleId="Textedebulles">
    <w:name w:val="Balloon Text"/>
    <w:basedOn w:val="Normal"/>
    <w:link w:val="TextedebullesCar"/>
    <w:rsid w:val="00A1173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rsid w:val="00A1173B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rsid w:val="00A1173B"/>
    <w:pPr>
      <w:tabs>
        <w:tab w:val="center" w:pos="4320"/>
        <w:tab w:val="right" w:pos="864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A1173B"/>
  </w:style>
  <w:style w:type="paragraph" w:styleId="Pieddepage">
    <w:name w:val="footer"/>
    <w:basedOn w:val="Normal"/>
    <w:link w:val="PieddepageCar"/>
    <w:uiPriority w:val="99"/>
    <w:rsid w:val="00A1173B"/>
    <w:pPr>
      <w:tabs>
        <w:tab w:val="center" w:pos="4320"/>
        <w:tab w:val="right" w:pos="864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A1173B"/>
  </w:style>
  <w:style w:type="paragraph" w:styleId="Objetducommentaire">
    <w:name w:val="annotation subject"/>
    <w:basedOn w:val="Commentaire"/>
    <w:next w:val="Commentaire"/>
    <w:link w:val="ObjetducommentaireCar"/>
    <w:rsid w:val="00A1173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A117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82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f1f35a-7cbe-4613-96a9-9a839c86d6c5">
      <Terms xmlns="http://schemas.microsoft.com/office/infopath/2007/PartnerControls"/>
    </lcf76f155ced4ddcb4097134ff3c332f>
    <TaxCatchAll xmlns="94f2617a-57b0-410d-aaa0-fa5eed45c5f2" xsi:nil="true"/>
    <Emplacement xmlns="b0f1f35a-7cbe-4613-96a9-9a839c86d6c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16E93C4BAD3409BF26C86BEDDC550" ma:contentTypeVersion="21" ma:contentTypeDescription="Crée un document." ma:contentTypeScope="" ma:versionID="fb08e8669f25cfe9fcb241ff94d37358">
  <xsd:schema xmlns:xsd="http://www.w3.org/2001/XMLSchema" xmlns:xs="http://www.w3.org/2001/XMLSchema" xmlns:p="http://schemas.microsoft.com/office/2006/metadata/properties" xmlns:ns2="b0f1f35a-7cbe-4613-96a9-9a839c86d6c5" xmlns:ns3="94f2617a-57b0-410d-aaa0-fa5eed45c5f2" targetNamespace="http://schemas.microsoft.com/office/2006/metadata/properties" ma:root="true" ma:fieldsID="b37b12b3aac0f7bc151a1f7b41e5c77c" ns2:_="" ns3:_="">
    <xsd:import namespace="b0f1f35a-7cbe-4613-96a9-9a839c86d6c5"/>
    <xsd:import namespace="94f2617a-57b0-410d-aaa0-fa5eed45c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Emplacement" minOccurs="0"/>
                <xsd:element ref="ns2:CountryOrRegione6a53a90-d399-42f5-a456-e50c64876fb0" minOccurs="0"/>
                <xsd:element ref="ns2:Statee6a53a90-d399-42f5-a456-e50c64876fb0" minOccurs="0"/>
                <xsd:element ref="ns2:Citye6a53a90-d399-42f5-a456-e50c64876fb0" minOccurs="0"/>
                <xsd:element ref="ns2:PostalCodee6a53a90-d399-42f5-a456-e50c64876fb0" minOccurs="0"/>
                <xsd:element ref="ns2:Streete6a53a90-d399-42f5-a456-e50c64876fb0" minOccurs="0"/>
                <xsd:element ref="ns2:GeoLoce6a53a90-d399-42f5-a456-e50c64876fb0" minOccurs="0"/>
                <xsd:element ref="ns2:DispNamee6a53a90-d399-42f5-a456-e50c64876fb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1f35a-7cbe-4613-96a9-9a839c86d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8ea39e3e-23ec-435a-86ef-ed0869d07e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  <xsd:element name="Emplacement" ma:index="21" nillable="true" ma:displayName="Emplacement" ma:format="Dropdown" ma:internalName="Emplacement">
      <xsd:simpleType>
        <xsd:restriction base="dms:Unknown"/>
      </xsd:simpleType>
    </xsd:element>
    <xsd:element name="CountryOrRegione6a53a90-d399-42f5-a456-e50c64876fb0" ma:index="22" nillable="true" ma:displayName="Emplacement : Pays/région" ma:internalName="CountryOrRegion" ma:readOnly="true">
      <xsd:simpleType>
        <xsd:restriction base="dms:Text"/>
      </xsd:simpleType>
    </xsd:element>
    <xsd:element name="Statee6a53a90-d399-42f5-a456-e50c64876fb0" ma:index="23" nillable="true" ma:displayName="Emplacement : État" ma:internalName="State" ma:readOnly="true">
      <xsd:simpleType>
        <xsd:restriction base="dms:Text"/>
      </xsd:simpleType>
    </xsd:element>
    <xsd:element name="Citye6a53a90-d399-42f5-a456-e50c64876fb0" ma:index="24" nillable="true" ma:displayName="Emplacement : Ville" ma:internalName="City" ma:readOnly="true">
      <xsd:simpleType>
        <xsd:restriction base="dms:Text"/>
      </xsd:simpleType>
    </xsd:element>
    <xsd:element name="PostalCodee6a53a90-d399-42f5-a456-e50c64876fb0" ma:index="25" nillable="true" ma:displayName="Emplacement : Code postal" ma:internalName="PostalCode" ma:readOnly="true">
      <xsd:simpleType>
        <xsd:restriction base="dms:Text"/>
      </xsd:simpleType>
    </xsd:element>
    <xsd:element name="Streete6a53a90-d399-42f5-a456-e50c64876fb0" ma:index="26" nillable="true" ma:displayName="Emplacement : Rue" ma:internalName="Street" ma:readOnly="true">
      <xsd:simpleType>
        <xsd:restriction base="dms:Text"/>
      </xsd:simpleType>
    </xsd:element>
    <xsd:element name="GeoLoce6a53a90-d399-42f5-a456-e50c64876fb0" ma:index="27" nillable="true" ma:displayName="Emplacement : Coordonnées" ma:internalName="GeoLoc" ma:readOnly="true">
      <xsd:simpleType>
        <xsd:restriction base="dms:Unknown"/>
      </xsd:simpleType>
    </xsd:element>
    <xsd:element name="DispNamee6a53a90-d399-42f5-a456-e50c64876fb0" ma:index="28" nillable="true" ma:displayName="Emplacement : nom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2617a-57b0-410d-aaa0-fa5eed45c5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650e65-af1a-4222-ad08-052508a6c2cc}" ma:internalName="TaxCatchAll" ma:showField="CatchAllData" ma:web="94f2617a-57b0-410d-aaa0-fa5eed45c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56F456-92A6-481A-A1AE-D60C2F8DD9F7}">
  <ds:schemaRefs>
    <ds:schemaRef ds:uri="http://schemas.microsoft.com/office/2006/metadata/properties"/>
    <ds:schemaRef ds:uri="http://schemas.microsoft.com/office/infopath/2007/PartnerControls"/>
    <ds:schemaRef ds:uri="a52e7b51-f1ff-4309-a706-b6eb75fbbce0"/>
    <ds:schemaRef ds:uri="e1fec209-7cf4-479f-825c-1adcc9fe396d"/>
  </ds:schemaRefs>
</ds:datastoreItem>
</file>

<file path=customXml/itemProps2.xml><?xml version="1.0" encoding="utf-8"?>
<ds:datastoreItem xmlns:ds="http://schemas.openxmlformats.org/officeDocument/2006/customXml" ds:itemID="{61BB6E5C-2FC1-40AE-AD9F-0D95FDFA716E}"/>
</file>

<file path=customXml/itemProps3.xml><?xml version="1.0" encoding="utf-8"?>
<ds:datastoreItem xmlns:ds="http://schemas.openxmlformats.org/officeDocument/2006/customXml" ds:itemID="{FF07D7CE-601A-4709-844A-5FED657DA8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58</Words>
  <Characters>1972</Characters>
  <Application>Microsoft Office Word</Application>
  <DocSecurity>8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 Lavoie</dc:creator>
  <cp:keywords/>
  <dc:description/>
  <cp:lastModifiedBy>Lévesque Nancy</cp:lastModifiedBy>
  <cp:revision>1</cp:revision>
  <dcterms:created xsi:type="dcterms:W3CDTF">2025-10-30T14:19:00Z</dcterms:created>
  <dcterms:modified xsi:type="dcterms:W3CDTF">2026-06-16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16E93C4BAD3409BF26C86BEDDC550</vt:lpwstr>
  </property>
  <property fmtid="{D5CDD505-2E9C-101B-9397-08002B2CF9AE}" pid="3" name="MediaServiceImageTags">
    <vt:lpwstr/>
  </property>
</Properties>
</file>